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F515B4C" w14:textId="7AA59FF4" w:rsidR="00CB4D8A" w:rsidRPr="00CB4D8A" w:rsidRDefault="00CB4D8A" w:rsidP="00CB4D8A">
      <w:pPr>
        <w:jc w:val="center"/>
        <w:rPr>
          <w:rFonts w:ascii="Arial" w:hAnsi="Arial" w:cs="Arial"/>
          <w:sz w:val="32"/>
        </w:rPr>
      </w:pPr>
      <w:r w:rsidRPr="00CB4D8A">
        <w:rPr>
          <w:rFonts w:ascii="Arial" w:hAnsi="Arial" w:cs="Arial"/>
          <w:sz w:val="32"/>
        </w:rPr>
        <w:t>Political Science Department Pre-Registration Form</w:t>
      </w:r>
    </w:p>
    <w:p w14:paraId="5F833C43" w14:textId="235F521D" w:rsidR="0034195D" w:rsidRDefault="003A4187" w:rsidP="00CB4D8A">
      <w:pPr>
        <w:jc w:val="center"/>
        <w:rPr>
          <w:rFonts w:ascii="Arial" w:hAnsi="Arial" w:cs="Arial"/>
          <w:sz w:val="32"/>
        </w:rPr>
      </w:pPr>
      <w:r>
        <w:rPr>
          <w:rFonts w:ascii="Arial" w:hAnsi="Arial" w:cs="Arial"/>
          <w:sz w:val="32"/>
        </w:rPr>
        <w:t>SPRING 2022</w:t>
      </w:r>
      <w:r w:rsidR="00CB4D8A" w:rsidRPr="00CB4D8A">
        <w:rPr>
          <w:rFonts w:ascii="Arial" w:hAnsi="Arial" w:cs="Arial"/>
          <w:sz w:val="32"/>
        </w:rPr>
        <w:t xml:space="preserve"> </w:t>
      </w:r>
      <w:r w:rsidR="005F0DF9">
        <w:rPr>
          <w:rFonts w:ascii="Arial" w:hAnsi="Arial" w:cs="Arial"/>
          <w:sz w:val="32"/>
        </w:rPr>
        <w:t>PRE-</w:t>
      </w:r>
      <w:r w:rsidR="00CB4D8A" w:rsidRPr="00CB4D8A">
        <w:rPr>
          <w:rFonts w:ascii="Arial" w:hAnsi="Arial" w:cs="Arial"/>
          <w:sz w:val="32"/>
        </w:rPr>
        <w:t>REGISTRATION</w:t>
      </w:r>
    </w:p>
    <w:p w14:paraId="62A16D40" w14:textId="65E90E8C" w:rsidR="00CB4D8A" w:rsidRDefault="00CB4D8A" w:rsidP="00CB4D8A">
      <w:pPr>
        <w:jc w:val="center"/>
        <w:rPr>
          <w:rFonts w:ascii="Arial" w:hAnsi="Arial" w:cs="Arial"/>
          <w:sz w:val="32"/>
        </w:rPr>
      </w:pPr>
    </w:p>
    <w:p w14:paraId="38DFEE5F" w14:textId="40424F90" w:rsidR="00CB4D8A" w:rsidRDefault="00CB4D8A" w:rsidP="00CB4D8A">
      <w:pPr>
        <w:rPr>
          <w:rFonts w:ascii="Arial" w:hAnsi="Arial" w:cs="Arial"/>
          <w:b/>
        </w:rPr>
      </w:pPr>
      <w:r>
        <w:rPr>
          <w:rFonts w:ascii="Arial" w:hAnsi="Arial" w:cs="Arial"/>
          <w:b/>
        </w:rPr>
        <w:t xml:space="preserve">Instructions: Please refer to the course list on the opposite side of this page for your course selection. Fill in the Political Science Courses you wish to enroll in. Preferences are given to </w:t>
      </w:r>
      <w:proofErr w:type="gramStart"/>
      <w:r>
        <w:rPr>
          <w:rFonts w:ascii="Arial" w:hAnsi="Arial" w:cs="Arial"/>
          <w:b/>
        </w:rPr>
        <w:t>Seniors</w:t>
      </w:r>
      <w:proofErr w:type="gramEnd"/>
      <w:r>
        <w:rPr>
          <w:rFonts w:ascii="Arial" w:hAnsi="Arial" w:cs="Arial"/>
          <w:b/>
        </w:rPr>
        <w:t>, the Juniors who are in the major, and then to all other students on a first-come basis.</w:t>
      </w:r>
    </w:p>
    <w:p w14:paraId="4AF32832" w14:textId="6D59DAAE" w:rsidR="00CB4D8A" w:rsidRDefault="00CB4D8A" w:rsidP="00CB4D8A">
      <w:pPr>
        <w:rPr>
          <w:rFonts w:ascii="Arial" w:hAnsi="Arial" w:cs="Arial"/>
          <w:b/>
        </w:rPr>
      </w:pPr>
    </w:p>
    <w:p w14:paraId="2B274138" w14:textId="48BF98A5" w:rsidR="00CB4D8A" w:rsidRDefault="00A14A44" w:rsidP="00CB4D8A">
      <w:pPr>
        <w:rPr>
          <w:rFonts w:ascii="Arial" w:hAnsi="Arial" w:cs="Arial"/>
          <w:b/>
        </w:rPr>
      </w:pPr>
      <w:r>
        <w:rPr>
          <w:rFonts w:ascii="Arial" w:hAnsi="Arial" w:cs="Arial"/>
          <w:b/>
        </w:rPr>
        <w:t>Please email</w:t>
      </w:r>
      <w:r w:rsidR="00F31F8B">
        <w:rPr>
          <w:rFonts w:ascii="Arial" w:hAnsi="Arial" w:cs="Arial"/>
          <w:b/>
        </w:rPr>
        <w:t xml:space="preserve"> (PDF or .</w:t>
      </w:r>
      <w:proofErr w:type="spellStart"/>
      <w:r w:rsidR="00F31F8B">
        <w:rPr>
          <w:rFonts w:ascii="Arial" w:hAnsi="Arial" w:cs="Arial"/>
          <w:b/>
        </w:rPr>
        <w:t>docx</w:t>
      </w:r>
      <w:proofErr w:type="spellEnd"/>
      <w:r w:rsidR="00F31F8B">
        <w:rPr>
          <w:rFonts w:ascii="Arial" w:hAnsi="Arial" w:cs="Arial"/>
          <w:b/>
        </w:rPr>
        <w:t>) or drop off (outside of Howley 318)</w:t>
      </w:r>
      <w:r>
        <w:rPr>
          <w:rFonts w:ascii="Arial" w:hAnsi="Arial" w:cs="Arial"/>
          <w:b/>
        </w:rPr>
        <w:t xml:space="preserve"> completed form to Jacob, jmaillo2@providence.edu</w:t>
      </w:r>
      <w:r w:rsidR="00CB4D8A">
        <w:rPr>
          <w:rFonts w:ascii="Arial" w:hAnsi="Arial" w:cs="Arial"/>
          <w:b/>
        </w:rPr>
        <w:t>.</w:t>
      </w:r>
    </w:p>
    <w:p w14:paraId="08A2642B" w14:textId="58E97C05" w:rsidR="00CB4D8A" w:rsidRDefault="00CB4D8A" w:rsidP="00CB4D8A">
      <w:pPr>
        <w:rPr>
          <w:rFonts w:ascii="Arial" w:hAnsi="Arial" w:cs="Arial"/>
          <w:b/>
        </w:rPr>
      </w:pPr>
    </w:p>
    <w:p w14:paraId="1047A0B7" w14:textId="73541948" w:rsidR="00CB4D8A" w:rsidRPr="00BB78E5" w:rsidRDefault="00CB4D8A" w:rsidP="00CB4D8A">
      <w:pPr>
        <w:jc w:val="center"/>
        <w:rPr>
          <w:rFonts w:ascii="Arial" w:hAnsi="Arial" w:cs="Arial"/>
          <w:b/>
          <w:color w:val="FF0000"/>
          <w:u w:val="single"/>
        </w:rPr>
      </w:pPr>
      <w:r w:rsidRPr="00BB78E5">
        <w:rPr>
          <w:rFonts w:ascii="Arial" w:hAnsi="Arial" w:cs="Arial"/>
          <w:b/>
          <w:color w:val="FF0000"/>
          <w:u w:val="single"/>
        </w:rPr>
        <w:t xml:space="preserve">DEADLINE FOR PRE-REGISTRATION IS </w:t>
      </w:r>
      <w:r w:rsidR="00A14A44">
        <w:rPr>
          <w:rFonts w:ascii="Arial" w:hAnsi="Arial" w:cs="Arial"/>
          <w:b/>
          <w:color w:val="FF0000"/>
          <w:u w:val="single"/>
        </w:rPr>
        <w:t>FRIDAY</w:t>
      </w:r>
      <w:r w:rsidR="00526B2A" w:rsidRPr="00BB78E5">
        <w:rPr>
          <w:rFonts w:ascii="Arial" w:hAnsi="Arial" w:cs="Arial"/>
          <w:b/>
          <w:color w:val="FF0000"/>
          <w:u w:val="single"/>
        </w:rPr>
        <w:t xml:space="preserve"> </w:t>
      </w:r>
      <w:r w:rsidR="00F31F8B">
        <w:rPr>
          <w:rFonts w:ascii="Arial" w:hAnsi="Arial" w:cs="Arial"/>
          <w:b/>
          <w:color w:val="FF0000"/>
          <w:u w:val="single"/>
        </w:rPr>
        <w:t>OCTOBER 29th</w:t>
      </w:r>
      <w:r w:rsidRPr="00BB78E5">
        <w:rPr>
          <w:rFonts w:ascii="Arial" w:hAnsi="Arial" w:cs="Arial"/>
          <w:b/>
          <w:color w:val="FF0000"/>
          <w:u w:val="single"/>
        </w:rPr>
        <w:t xml:space="preserve"> BY 4:00PM!</w:t>
      </w:r>
    </w:p>
    <w:p w14:paraId="054D598D" w14:textId="037131CB" w:rsidR="00CB4D8A" w:rsidRDefault="00CB4D8A" w:rsidP="00CB4D8A">
      <w:pPr>
        <w:rPr>
          <w:rFonts w:ascii="Arial" w:hAnsi="Arial" w:cs="Arial"/>
          <w:b/>
          <w:u w:val="single"/>
        </w:rPr>
      </w:pPr>
    </w:p>
    <w:p w14:paraId="470AF4D7" w14:textId="77777777" w:rsidR="00CB4D8A" w:rsidRDefault="00CB4D8A" w:rsidP="00CB4D8A">
      <w:pPr>
        <w:rPr>
          <w:rFonts w:ascii="Arial" w:hAnsi="Arial" w:cs="Arial"/>
          <w:b/>
        </w:rPr>
      </w:pPr>
    </w:p>
    <w:p w14:paraId="288FFBBC" w14:textId="6CB4CD15" w:rsidR="00CB4D8A" w:rsidRDefault="00CB4D8A" w:rsidP="00CB4D8A">
      <w:pPr>
        <w:rPr>
          <w:rFonts w:ascii="Arial" w:hAnsi="Arial" w:cs="Arial"/>
          <w:b/>
        </w:rPr>
      </w:pPr>
      <w:r>
        <w:rPr>
          <w:rFonts w:ascii="Arial" w:hAnsi="Arial" w:cs="Arial"/>
          <w:b/>
        </w:rPr>
        <w:t>NAME ___________________________                 Banner ID ___________________</w:t>
      </w:r>
    </w:p>
    <w:p w14:paraId="1F5D6C47" w14:textId="5E0FB4FC" w:rsidR="00CB4D8A" w:rsidRDefault="00CB4D8A" w:rsidP="00CB4D8A">
      <w:pPr>
        <w:rPr>
          <w:rFonts w:ascii="Arial" w:hAnsi="Arial" w:cs="Arial"/>
          <w:b/>
        </w:rPr>
      </w:pPr>
    </w:p>
    <w:p w14:paraId="0E0815F8" w14:textId="77777777" w:rsidR="00CB4D8A" w:rsidRDefault="00CB4D8A" w:rsidP="00CB4D8A">
      <w:pPr>
        <w:rPr>
          <w:rFonts w:ascii="Arial" w:hAnsi="Arial" w:cs="Arial"/>
          <w:b/>
        </w:rPr>
      </w:pPr>
    </w:p>
    <w:p w14:paraId="1B9F158B" w14:textId="65568B2E" w:rsidR="00CB4D8A" w:rsidRDefault="00CB4D8A" w:rsidP="00CB4D8A">
      <w:pPr>
        <w:rPr>
          <w:rFonts w:ascii="Arial" w:hAnsi="Arial" w:cs="Arial"/>
          <w:b/>
        </w:rPr>
      </w:pPr>
      <w:r>
        <w:rPr>
          <w:rFonts w:ascii="Arial" w:hAnsi="Arial" w:cs="Arial"/>
          <w:b/>
        </w:rPr>
        <w:t>Class Year _____________</w:t>
      </w:r>
      <w:r w:rsidR="00A14A44">
        <w:rPr>
          <w:rFonts w:ascii="Arial" w:hAnsi="Arial" w:cs="Arial"/>
          <w:b/>
        </w:rPr>
        <w:t xml:space="preserve">                                     ALT PIN __________________</w:t>
      </w:r>
    </w:p>
    <w:p w14:paraId="092121A3" w14:textId="57142D0D" w:rsidR="00CB4D8A" w:rsidRDefault="00CB4D8A" w:rsidP="00CB4D8A">
      <w:pPr>
        <w:pBdr>
          <w:bottom w:val="single" w:sz="12" w:space="1" w:color="auto"/>
        </w:pBdr>
        <w:rPr>
          <w:rFonts w:ascii="Arial" w:hAnsi="Arial" w:cs="Arial"/>
          <w:b/>
        </w:rPr>
      </w:pPr>
    </w:p>
    <w:p w14:paraId="5E37F37E" w14:textId="23850D2E" w:rsidR="00CB4D8A" w:rsidRDefault="00CB4D8A" w:rsidP="00CB4D8A">
      <w:pPr>
        <w:rPr>
          <w:rFonts w:ascii="Arial" w:hAnsi="Arial" w:cs="Arial"/>
          <w:b/>
        </w:rPr>
      </w:pPr>
    </w:p>
    <w:p w14:paraId="42576079" w14:textId="6F2C8906" w:rsidR="00CB4D8A" w:rsidRDefault="00CB4D8A" w:rsidP="00CB4D8A">
      <w:pPr>
        <w:rPr>
          <w:rFonts w:ascii="Arial" w:hAnsi="Arial" w:cs="Arial"/>
          <w:b/>
        </w:rPr>
      </w:pPr>
      <w:r>
        <w:rPr>
          <w:rFonts w:ascii="Arial" w:hAnsi="Arial" w:cs="Arial"/>
          <w:b/>
        </w:rPr>
        <w:t>CRN ____________</w:t>
      </w:r>
    </w:p>
    <w:p w14:paraId="5E82061D" w14:textId="3D316698" w:rsidR="00CB4D8A" w:rsidRDefault="00CB4D8A" w:rsidP="00CB4D8A">
      <w:pPr>
        <w:rPr>
          <w:rFonts w:ascii="Arial" w:hAnsi="Arial" w:cs="Arial"/>
          <w:b/>
        </w:rPr>
      </w:pPr>
    </w:p>
    <w:p w14:paraId="7F6F3B7C" w14:textId="77777777" w:rsidR="00CB4D8A" w:rsidRDefault="00CB4D8A" w:rsidP="00CB4D8A">
      <w:pPr>
        <w:rPr>
          <w:rFonts w:ascii="Arial" w:hAnsi="Arial" w:cs="Arial"/>
          <w:b/>
        </w:rPr>
      </w:pPr>
    </w:p>
    <w:p w14:paraId="2B39A9D0" w14:textId="1A91A8B0" w:rsidR="00CB4D8A" w:rsidRDefault="00CB4D8A" w:rsidP="00CB4D8A">
      <w:pPr>
        <w:rPr>
          <w:rFonts w:ascii="Arial" w:hAnsi="Arial" w:cs="Arial"/>
          <w:b/>
        </w:rPr>
      </w:pPr>
      <w:r>
        <w:rPr>
          <w:rFonts w:ascii="Arial" w:hAnsi="Arial" w:cs="Arial"/>
          <w:b/>
        </w:rPr>
        <w:t>Course Number and Section ________________________</w:t>
      </w:r>
    </w:p>
    <w:p w14:paraId="72FD1C9F" w14:textId="733FEC7B" w:rsidR="00CB4D8A" w:rsidRDefault="00CB4D8A" w:rsidP="00CB4D8A">
      <w:pPr>
        <w:rPr>
          <w:rFonts w:ascii="Arial" w:hAnsi="Arial" w:cs="Arial"/>
          <w:b/>
        </w:rPr>
      </w:pPr>
    </w:p>
    <w:p w14:paraId="7A08E9DA" w14:textId="77777777" w:rsidR="00CB4D8A" w:rsidRDefault="00CB4D8A" w:rsidP="00CB4D8A">
      <w:pPr>
        <w:rPr>
          <w:rFonts w:ascii="Arial" w:hAnsi="Arial" w:cs="Arial"/>
          <w:b/>
        </w:rPr>
      </w:pPr>
    </w:p>
    <w:p w14:paraId="76601A19" w14:textId="31ED5CAB" w:rsidR="00CB4D8A" w:rsidRDefault="00CB4D8A" w:rsidP="00CB4D8A">
      <w:pPr>
        <w:rPr>
          <w:rFonts w:ascii="Arial" w:hAnsi="Arial" w:cs="Arial"/>
          <w:b/>
        </w:rPr>
      </w:pPr>
      <w:r>
        <w:rPr>
          <w:rFonts w:ascii="Arial" w:hAnsi="Arial" w:cs="Arial"/>
          <w:b/>
        </w:rPr>
        <w:t>Course Name _________________________________________________</w:t>
      </w:r>
    </w:p>
    <w:p w14:paraId="44BCE28D" w14:textId="6949F3B0" w:rsidR="00CB4D8A" w:rsidRPr="00BB78E5" w:rsidRDefault="00CB4D8A" w:rsidP="00CB4D8A">
      <w:pPr>
        <w:pBdr>
          <w:bottom w:val="single" w:sz="12" w:space="1" w:color="auto"/>
        </w:pBdr>
        <w:rPr>
          <w:rFonts w:ascii="Arial" w:hAnsi="Arial" w:cs="Arial"/>
          <w:b/>
        </w:rPr>
      </w:pPr>
    </w:p>
    <w:p w14:paraId="1E6FA2CA" w14:textId="77777777" w:rsidR="00CB4D8A" w:rsidRDefault="00CB4D8A" w:rsidP="00CB4D8A">
      <w:pPr>
        <w:rPr>
          <w:rFonts w:ascii="Arial" w:hAnsi="Arial" w:cs="Arial"/>
          <w:b/>
        </w:rPr>
      </w:pPr>
    </w:p>
    <w:p w14:paraId="2E5C04F6" w14:textId="61012501" w:rsidR="00CB4D8A" w:rsidRDefault="00CB4D8A" w:rsidP="00CB4D8A">
      <w:pPr>
        <w:rPr>
          <w:rFonts w:ascii="Arial" w:hAnsi="Arial" w:cs="Arial"/>
          <w:b/>
        </w:rPr>
      </w:pPr>
      <w:r>
        <w:rPr>
          <w:rFonts w:ascii="Arial" w:hAnsi="Arial" w:cs="Arial"/>
          <w:b/>
        </w:rPr>
        <w:t>CRN ____________</w:t>
      </w:r>
    </w:p>
    <w:p w14:paraId="1B372BF5" w14:textId="77777777" w:rsidR="00CB4D8A" w:rsidRDefault="00CB4D8A" w:rsidP="00CB4D8A">
      <w:pPr>
        <w:rPr>
          <w:rFonts w:ascii="Arial" w:hAnsi="Arial" w:cs="Arial"/>
          <w:b/>
        </w:rPr>
      </w:pPr>
    </w:p>
    <w:p w14:paraId="2E9E20A2" w14:textId="77777777" w:rsidR="00CB4D8A" w:rsidRDefault="00CB4D8A" w:rsidP="00CB4D8A">
      <w:pPr>
        <w:rPr>
          <w:rFonts w:ascii="Arial" w:hAnsi="Arial" w:cs="Arial"/>
          <w:b/>
        </w:rPr>
      </w:pPr>
    </w:p>
    <w:p w14:paraId="0356BD66" w14:textId="03F572A1" w:rsidR="00CB4D8A" w:rsidRDefault="00CB4D8A" w:rsidP="00CB4D8A">
      <w:pPr>
        <w:rPr>
          <w:rFonts w:ascii="Arial" w:hAnsi="Arial" w:cs="Arial"/>
          <w:b/>
        </w:rPr>
      </w:pPr>
      <w:r>
        <w:rPr>
          <w:rFonts w:ascii="Arial" w:hAnsi="Arial" w:cs="Arial"/>
          <w:b/>
        </w:rPr>
        <w:t>Course Number and Section ________________________</w:t>
      </w:r>
    </w:p>
    <w:p w14:paraId="31AC9DAA" w14:textId="77777777" w:rsidR="00CB4D8A" w:rsidRDefault="00CB4D8A" w:rsidP="00CB4D8A">
      <w:pPr>
        <w:rPr>
          <w:rFonts w:ascii="Arial" w:hAnsi="Arial" w:cs="Arial"/>
          <w:b/>
        </w:rPr>
      </w:pPr>
    </w:p>
    <w:p w14:paraId="462951A8" w14:textId="77777777" w:rsidR="00CB4D8A" w:rsidRDefault="00CB4D8A" w:rsidP="00CB4D8A">
      <w:pPr>
        <w:rPr>
          <w:rFonts w:ascii="Arial" w:hAnsi="Arial" w:cs="Arial"/>
          <w:b/>
        </w:rPr>
      </w:pPr>
    </w:p>
    <w:p w14:paraId="3A2E7E23" w14:textId="77777777" w:rsidR="00CB4D8A" w:rsidRDefault="00CB4D8A" w:rsidP="00CB4D8A">
      <w:pPr>
        <w:rPr>
          <w:rFonts w:ascii="Arial" w:hAnsi="Arial" w:cs="Arial"/>
          <w:b/>
        </w:rPr>
      </w:pPr>
      <w:r>
        <w:rPr>
          <w:rFonts w:ascii="Arial" w:hAnsi="Arial" w:cs="Arial"/>
          <w:b/>
        </w:rPr>
        <w:t>Course Name _________________________________________________</w:t>
      </w:r>
    </w:p>
    <w:p w14:paraId="24A9D1F8" w14:textId="77777777" w:rsidR="00CB4D8A" w:rsidRDefault="00CB4D8A" w:rsidP="00CB4D8A">
      <w:pPr>
        <w:pBdr>
          <w:bottom w:val="single" w:sz="12" w:space="1" w:color="auto"/>
        </w:pBdr>
        <w:rPr>
          <w:rFonts w:ascii="Arial" w:hAnsi="Arial" w:cs="Arial"/>
          <w:b/>
        </w:rPr>
      </w:pPr>
    </w:p>
    <w:p w14:paraId="087B37DD" w14:textId="77777777" w:rsidR="00CB4D8A" w:rsidRDefault="00CB4D8A" w:rsidP="00CB4D8A">
      <w:pPr>
        <w:rPr>
          <w:rFonts w:ascii="Arial" w:hAnsi="Arial" w:cs="Arial"/>
          <w:b/>
        </w:rPr>
      </w:pPr>
    </w:p>
    <w:p w14:paraId="21E8D4FD" w14:textId="7A3B471A" w:rsidR="00CB4D8A" w:rsidRDefault="00CB4D8A" w:rsidP="00CB4D8A">
      <w:pPr>
        <w:rPr>
          <w:rFonts w:ascii="Arial" w:hAnsi="Arial" w:cs="Arial"/>
          <w:b/>
        </w:rPr>
      </w:pPr>
      <w:r>
        <w:rPr>
          <w:rFonts w:ascii="Arial" w:hAnsi="Arial" w:cs="Arial"/>
          <w:b/>
        </w:rPr>
        <w:t>CRN ____________</w:t>
      </w:r>
    </w:p>
    <w:p w14:paraId="7C3FA2BB" w14:textId="77777777" w:rsidR="00CB4D8A" w:rsidRDefault="00CB4D8A" w:rsidP="00CB4D8A">
      <w:pPr>
        <w:rPr>
          <w:rFonts w:ascii="Arial" w:hAnsi="Arial" w:cs="Arial"/>
          <w:b/>
        </w:rPr>
      </w:pPr>
    </w:p>
    <w:p w14:paraId="3052E24F" w14:textId="77777777" w:rsidR="00CB4D8A" w:rsidRDefault="00CB4D8A" w:rsidP="00CB4D8A">
      <w:pPr>
        <w:rPr>
          <w:rFonts w:ascii="Arial" w:hAnsi="Arial" w:cs="Arial"/>
          <w:b/>
        </w:rPr>
      </w:pPr>
    </w:p>
    <w:p w14:paraId="76C0CCA2" w14:textId="4F23AEA0" w:rsidR="00CB4D8A" w:rsidRDefault="00CB4D8A" w:rsidP="00CB4D8A">
      <w:pPr>
        <w:rPr>
          <w:rFonts w:ascii="Arial" w:hAnsi="Arial" w:cs="Arial"/>
          <w:b/>
        </w:rPr>
      </w:pPr>
      <w:r>
        <w:rPr>
          <w:rFonts w:ascii="Arial" w:hAnsi="Arial" w:cs="Arial"/>
          <w:b/>
        </w:rPr>
        <w:t>Course Number and Section ________________________</w:t>
      </w:r>
    </w:p>
    <w:p w14:paraId="5D775E2F" w14:textId="77777777" w:rsidR="00CB4D8A" w:rsidRDefault="00CB4D8A" w:rsidP="00CB4D8A">
      <w:pPr>
        <w:rPr>
          <w:rFonts w:ascii="Arial" w:hAnsi="Arial" w:cs="Arial"/>
          <w:b/>
        </w:rPr>
      </w:pPr>
    </w:p>
    <w:p w14:paraId="47650A50" w14:textId="77777777" w:rsidR="00CB4D8A" w:rsidRDefault="00CB4D8A" w:rsidP="00CB4D8A">
      <w:pPr>
        <w:rPr>
          <w:rFonts w:ascii="Arial" w:hAnsi="Arial" w:cs="Arial"/>
          <w:b/>
        </w:rPr>
      </w:pPr>
    </w:p>
    <w:p w14:paraId="37EE23C1" w14:textId="11C67CAF" w:rsidR="00CB4D8A" w:rsidRDefault="00CB4D8A" w:rsidP="00CB4D8A">
      <w:pPr>
        <w:rPr>
          <w:rFonts w:ascii="Arial" w:hAnsi="Arial" w:cs="Arial"/>
          <w:b/>
        </w:rPr>
      </w:pPr>
      <w:r>
        <w:rPr>
          <w:rFonts w:ascii="Arial" w:hAnsi="Arial" w:cs="Arial"/>
          <w:b/>
        </w:rPr>
        <w:t>Course Name _________________________________________________</w:t>
      </w:r>
    </w:p>
    <w:p w14:paraId="06AA10BB" w14:textId="3D5F0389" w:rsidR="00F372A9" w:rsidRDefault="00314B3D" w:rsidP="00CB4D8A">
      <w:pPr>
        <w:rPr>
          <w:rFonts w:ascii="Arial" w:hAnsi="Arial" w:cs="Arial"/>
          <w:b/>
        </w:rPr>
      </w:pPr>
      <w:bookmarkStart w:id="0" w:name="_GoBack"/>
      <w:r>
        <w:rPr>
          <w:rFonts w:ascii="Arial" w:hAnsi="Arial" w:cs="Arial"/>
          <w:b/>
          <w:noProof/>
        </w:rPr>
        <w:lastRenderedPageBreak/>
        <w:drawing>
          <wp:anchor distT="0" distB="0" distL="114300" distR="114300" simplePos="0" relativeHeight="251658240" behindDoc="1" locked="0" layoutInCell="1" allowOverlap="1" wp14:anchorId="6979FB08" wp14:editId="11B95925">
            <wp:simplePos x="0" y="0"/>
            <wp:positionH relativeFrom="margin">
              <wp:posOffset>-609600</wp:posOffset>
            </wp:positionH>
            <wp:positionV relativeFrom="paragraph">
              <wp:posOffset>-710565</wp:posOffset>
            </wp:positionV>
            <wp:extent cx="7213600" cy="9705975"/>
            <wp:effectExtent l="0" t="0" r="6350" b="952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hedule SP 22.PNG"/>
                    <pic:cNvPicPr/>
                  </pic:nvPicPr>
                  <pic:blipFill>
                    <a:blip r:embed="rId4">
                      <a:extLst>
                        <a:ext uri="{28A0092B-C50C-407E-A947-70E740481C1C}">
                          <a14:useLocalDpi xmlns:a14="http://schemas.microsoft.com/office/drawing/2010/main" val="0"/>
                        </a:ext>
                      </a:extLst>
                    </a:blip>
                    <a:stretch>
                      <a:fillRect/>
                    </a:stretch>
                  </pic:blipFill>
                  <pic:spPr>
                    <a:xfrm>
                      <a:off x="0" y="0"/>
                      <a:ext cx="7213600" cy="9705975"/>
                    </a:xfrm>
                    <a:prstGeom prst="rect">
                      <a:avLst/>
                    </a:prstGeom>
                  </pic:spPr>
                </pic:pic>
              </a:graphicData>
            </a:graphic>
            <wp14:sizeRelH relativeFrom="page">
              <wp14:pctWidth>0</wp14:pctWidth>
            </wp14:sizeRelH>
            <wp14:sizeRelV relativeFrom="page">
              <wp14:pctHeight>0</wp14:pctHeight>
            </wp14:sizeRelV>
          </wp:anchor>
        </w:drawing>
      </w:r>
      <w:bookmarkEnd w:id="0"/>
    </w:p>
    <w:p w14:paraId="3EC56688" w14:textId="3FD083D9" w:rsidR="00F372A9" w:rsidRDefault="00F372A9" w:rsidP="00CB4D8A">
      <w:pPr>
        <w:rPr>
          <w:rFonts w:ascii="Arial" w:hAnsi="Arial" w:cs="Arial"/>
          <w:b/>
        </w:rPr>
      </w:pPr>
    </w:p>
    <w:p w14:paraId="02F6B5EB" w14:textId="51DF1FDA" w:rsidR="00F372A9" w:rsidRPr="00CB4D8A" w:rsidRDefault="00F372A9" w:rsidP="00CB4D8A">
      <w:pPr>
        <w:rPr>
          <w:rFonts w:ascii="Arial" w:hAnsi="Arial" w:cs="Arial"/>
          <w:b/>
        </w:rPr>
      </w:pPr>
    </w:p>
    <w:sectPr w:rsidR="00F372A9" w:rsidRPr="00CB4D8A" w:rsidSect="008B380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cwMbOwtDC2NLa0sDBW0lEKTi0uzszPAykwrgUAvupQaCwAAAA="/>
  </w:docVars>
  <w:rsids>
    <w:rsidRoot w:val="00CB4D8A"/>
    <w:rsid w:val="00022B7A"/>
    <w:rsid w:val="000F0027"/>
    <w:rsid w:val="00276E15"/>
    <w:rsid w:val="002B1D88"/>
    <w:rsid w:val="00314B3D"/>
    <w:rsid w:val="003A4187"/>
    <w:rsid w:val="003B0093"/>
    <w:rsid w:val="00526B2A"/>
    <w:rsid w:val="005F0DF9"/>
    <w:rsid w:val="00640601"/>
    <w:rsid w:val="00702F2B"/>
    <w:rsid w:val="008B3806"/>
    <w:rsid w:val="00A14A44"/>
    <w:rsid w:val="00A47881"/>
    <w:rsid w:val="00BB78E5"/>
    <w:rsid w:val="00CB4D8A"/>
    <w:rsid w:val="00DD048E"/>
    <w:rsid w:val="00F31F8B"/>
    <w:rsid w:val="00F372A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32F11B"/>
  <w14:defaultImageDpi w14:val="32767"/>
  <w15:chartTrackingRefBased/>
  <w15:docId w15:val="{39C63B42-BBDF-EF4A-BB1C-3EF3F3418D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64060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40601"/>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974221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92</TotalTime>
  <Pages>2</Pages>
  <Words>169</Words>
  <Characters>965</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illoux, Jacob D</dc:creator>
  <cp:keywords/>
  <dc:description/>
  <cp:lastModifiedBy>Mailloux, Jacob D</cp:lastModifiedBy>
  <cp:revision>7</cp:revision>
  <cp:lastPrinted>2021-10-12T12:34:00Z</cp:lastPrinted>
  <dcterms:created xsi:type="dcterms:W3CDTF">2021-10-04T18:48:00Z</dcterms:created>
  <dcterms:modified xsi:type="dcterms:W3CDTF">2021-10-12T12:44:00Z</dcterms:modified>
</cp:coreProperties>
</file>